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44325205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882CCC">
        <w:rPr>
          <w:rFonts w:ascii="Times New Roman" w:hAnsi="Times New Roman" w:cs="Times New Roman"/>
          <w:sz w:val="20"/>
          <w:szCs w:val="20"/>
        </w:rPr>
        <w:t>{</w:t>
      </w:r>
      <w:r w:rsidR="00296347">
        <w:rPr>
          <w:rFonts w:ascii="Times New Roman" w:hAnsi="Times New Roman" w:cs="Times New Roman"/>
          <w:sz w:val="20"/>
          <w:szCs w:val="20"/>
        </w:rPr>
        <w:t>COMPANY_NAME</w:t>
      </w:r>
      <w:r w:rsidR="00882CCC">
        <w:rPr>
          <w:rFonts w:ascii="Times New Roman" w:hAnsi="Times New Roman" w:cs="Times New Roman"/>
          <w:sz w:val="20"/>
          <w:szCs w:val="20"/>
        </w:rPr>
        <w:t>}</w:t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 </w:t>
      </w:r>
      <w:r w:rsidR="00882CCC">
        <w:rPr>
          <w:rFonts w:ascii="Times New Roman" w:hAnsi="Times New Roman" w:cs="Times New Roman"/>
          <w:sz w:val="20"/>
          <w:szCs w:val="20"/>
        </w:rPr>
        <w:t>{Position/Role}</w:t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to meet with the </w:t>
      </w:r>
      <w:r w:rsidR="001B673A">
        <w:rPr>
          <w:rFonts w:ascii="Times New Roman" w:hAnsi="Times New Roman" w:cs="Times New Roman"/>
          <w:sz w:val="20"/>
          <w:szCs w:val="20"/>
        </w:rPr>
        <w:t>{</w:t>
      </w:r>
      <w:proofErr w:type="spellStart"/>
      <w:r w:rsidR="001B673A">
        <w:rPr>
          <w:rFonts w:ascii="Times New Roman" w:hAnsi="Times New Roman" w:cs="Times New Roman"/>
          <w:sz w:val="20"/>
          <w:szCs w:val="20"/>
        </w:rPr>
        <w:t>TeamName</w:t>
      </w:r>
      <w:proofErr w:type="spellEnd"/>
      <w:r w:rsidR="001B673A">
        <w:rPr>
          <w:rFonts w:ascii="Times New Roman" w:hAnsi="Times New Roman" w:cs="Times New Roman"/>
          <w:sz w:val="20"/>
          <w:szCs w:val="20"/>
        </w:rPr>
        <w:t xml:space="preserve">}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1E453E5" w:rsidR="00F4026A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1}</w:t>
      </w:r>
    </w:p>
    <w:p w14:paraId="72A0EDCB" w14:textId="433C2661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2}</w:t>
      </w:r>
    </w:p>
    <w:p w14:paraId="0EEBC41F" w14:textId="4C5584F3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3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34515CA5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4A6EA9">
        <w:rPr>
          <w:rFonts w:ascii="Times New Roman" w:hAnsi="Times New Roman" w:cs="Times New Roman"/>
          <w:sz w:val="20"/>
          <w:szCs w:val="20"/>
        </w:rPr>
        <w:t>{Skill #1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4A6EA9">
        <w:rPr>
          <w:rFonts w:ascii="Times New Roman" w:hAnsi="Times New Roman" w:cs="Times New Roman"/>
          <w:sz w:val="20"/>
          <w:szCs w:val="20"/>
        </w:rPr>
        <w:t>{Skill #2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1D654A">
        <w:rPr>
          <w:rFonts w:ascii="Times New Roman" w:hAnsi="Times New Roman" w:cs="Times New Roman"/>
          <w:sz w:val="20"/>
          <w:szCs w:val="20"/>
        </w:rPr>
        <w:t>{Skill #3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1A4E1" w14:textId="77777777" w:rsidR="00D14030" w:rsidRDefault="00D14030" w:rsidP="00C86418">
      <w:pPr>
        <w:spacing w:after="0" w:line="240" w:lineRule="auto"/>
      </w:pPr>
      <w:r>
        <w:separator/>
      </w:r>
    </w:p>
  </w:endnote>
  <w:endnote w:type="continuationSeparator" w:id="0">
    <w:p w14:paraId="2B7C26ED" w14:textId="77777777" w:rsidR="00D14030" w:rsidRDefault="00D14030" w:rsidP="00C86418">
      <w:pPr>
        <w:spacing w:after="0" w:line="240" w:lineRule="auto"/>
      </w:pPr>
      <w:r>
        <w:continuationSeparator/>
      </w:r>
    </w:p>
  </w:endnote>
  <w:endnote w:type="continuationNotice" w:id="1">
    <w:p w14:paraId="4D440873" w14:textId="77777777" w:rsidR="00D14030" w:rsidRDefault="00D140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utfi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4677D" w14:textId="77777777" w:rsidR="00D14030" w:rsidRDefault="00D14030" w:rsidP="00C86418">
      <w:pPr>
        <w:spacing w:after="0" w:line="240" w:lineRule="auto"/>
      </w:pPr>
      <w:r>
        <w:separator/>
      </w:r>
    </w:p>
  </w:footnote>
  <w:footnote w:type="continuationSeparator" w:id="0">
    <w:p w14:paraId="7618722C" w14:textId="77777777" w:rsidR="00D14030" w:rsidRDefault="00D14030" w:rsidP="00C86418">
      <w:pPr>
        <w:spacing w:after="0" w:line="240" w:lineRule="auto"/>
      </w:pPr>
      <w:r>
        <w:continuationSeparator/>
      </w:r>
    </w:p>
  </w:footnote>
  <w:footnote w:type="continuationNotice" w:id="1">
    <w:p w14:paraId="2E964C52" w14:textId="77777777" w:rsidR="00D14030" w:rsidRDefault="00D1403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oFAKdqRqg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5539"/>
    <w:rsid w:val="00152505"/>
    <w:rsid w:val="00167742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6347"/>
    <w:rsid w:val="00296545"/>
    <w:rsid w:val="002A1162"/>
    <w:rsid w:val="002A3655"/>
    <w:rsid w:val="002A5CC2"/>
    <w:rsid w:val="002B2BE6"/>
    <w:rsid w:val="002B3916"/>
    <w:rsid w:val="002B7A99"/>
    <w:rsid w:val="002C4951"/>
    <w:rsid w:val="002D1567"/>
    <w:rsid w:val="002E070D"/>
    <w:rsid w:val="002E6519"/>
    <w:rsid w:val="002E7009"/>
    <w:rsid w:val="002F1F15"/>
    <w:rsid w:val="002F709A"/>
    <w:rsid w:val="0031418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83BAD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E2B9C"/>
    <w:rsid w:val="00DE435E"/>
    <w:rsid w:val="00DE485D"/>
    <w:rsid w:val="00E053A2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62</cp:revision>
  <cp:lastPrinted>2022-09-12T01:37:00Z</cp:lastPrinted>
  <dcterms:created xsi:type="dcterms:W3CDTF">2022-09-08T19:03:00Z</dcterms:created>
  <dcterms:modified xsi:type="dcterms:W3CDTF">2023-05-09T21:43:00Z</dcterms:modified>
</cp:coreProperties>
</file>